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Day Figuero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guero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17 N Octavia Av Chicago 6063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ddieday517@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5588678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